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a9"/>
            <w:lang w:val="bg-BG"/>
          </w:rPr>
          <w:t>"</w:t>
        </w:r>
        <w:r w:rsidRPr="00012CC8">
          <w:rPr>
            <w:rStyle w:val="a9"/>
            <w:lang w:val="bg-BG"/>
          </w:rPr>
          <w:t>Основи на програмирането</w:t>
        </w:r>
        <w:r w:rsidR="009975DC" w:rsidRPr="009975DC">
          <w:rPr>
            <w:rStyle w:val="a9"/>
            <w:lang w:val="bg-BG"/>
          </w:rPr>
          <w:t xml:space="preserve">" @ </w:t>
        </w:r>
        <w:r w:rsidRPr="00012CC8">
          <w:rPr>
            <w:rStyle w:val="a9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15536E35" w:rsidR="00012CC8" w:rsidRPr="00012CC8" w:rsidRDefault="00B76132" w:rsidP="00BA3516">
      <w:pPr>
        <w:jc w:val="center"/>
        <w:rPr>
          <w:lang w:val="bg-BG"/>
        </w:rPr>
      </w:pPr>
      <w:hyperlink r:id="rId9" w:history="1">
        <w:r w:rsidR="00BA3516" w:rsidRPr="00E055A4">
          <w:rPr>
            <w:rStyle w:val="a9"/>
          </w:rPr>
          <w:t>https://judge.softuni.org/Contests/</w:t>
        </w:r>
        <w:r w:rsidR="00BA3516" w:rsidRPr="00E055A4">
          <w:rPr>
            <w:rStyle w:val="a9"/>
            <w:lang w:val="bg-BG"/>
          </w:rPr>
          <w:t>2400</w:t>
        </w:r>
        <w:r w:rsidR="00BA3516" w:rsidRPr="00E055A4">
          <w:rPr>
            <w:rStyle w:val="a9"/>
          </w:rPr>
          <w:t>/First-Steps-In-Coding-Exercise</w:t>
        </w:r>
      </w:hyperlink>
    </w:p>
    <w:p w14:paraId="289487E4" w14:textId="55C4EA72" w:rsidR="00012CC8" w:rsidRPr="00012CC8" w:rsidRDefault="00BA3516" w:rsidP="00012CC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138"/>
        <w:gridCol w:w="190"/>
        <w:gridCol w:w="1259"/>
        <w:gridCol w:w="1017"/>
        <w:gridCol w:w="401"/>
        <w:gridCol w:w="1380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7F4EE186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>
              <w:rPr>
                <w:rFonts w:ascii="Consolas" w:hAnsi="Consolas"/>
                <w:noProof/>
              </w:rPr>
              <w:t>22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6C98DB0E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00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2C6DB9B4" w:rsidR="00451061" w:rsidRPr="002222ED" w:rsidRDefault="004F2ACE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(</w:t>
            </w:r>
            <w:r w:rsidR="002222ED">
              <w:rPr>
                <w:rFonts w:ascii="Consolas" w:hAnsi="Consolas"/>
                <w:noProof/>
              </w:rPr>
              <w:t>[</w:t>
            </w:r>
            <w:r w:rsidR="008E5DD2">
              <w:rPr>
                <w:rFonts w:ascii="Consolas" w:hAnsi="Consolas"/>
                <w:noProof/>
              </w:rPr>
              <w:t>"</w:t>
            </w:r>
            <w:r w:rsidR="00451061" w:rsidRPr="00AA2715">
              <w:rPr>
                <w:rFonts w:ascii="Consolas" w:hAnsi="Consolas"/>
                <w:noProof/>
              </w:rPr>
              <w:t>12.5</w:t>
            </w:r>
            <w:r w:rsidR="008E5DD2">
              <w:rPr>
                <w:rFonts w:ascii="Consolas" w:hAnsi="Consolas"/>
                <w:noProof/>
              </w:rPr>
              <w:t>"</w:t>
            </w:r>
            <w:r w:rsidR="002222ED">
              <w:rPr>
                <w:rFonts w:ascii="Consolas" w:hAnsi="Consolas"/>
                <w:noProof/>
              </w:rPr>
              <w:t>]</w:t>
            </w:r>
            <w:r>
              <w:rPr>
                <w:rFonts w:ascii="Consolas" w:hAnsi="Consolas"/>
                <w:noProof/>
              </w:rPr>
              <w:t>)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 xml:space="preserve"> </w:t>
      </w:r>
      <w:r w:rsidR="00D1050A">
        <w:rPr>
          <w:lang w:val="bg-BG"/>
        </w:rPr>
        <w:t>във вид на стринг и го преобразувайте към числен тип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0C099D0F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09CC9913" w:rsidR="00FF1CD9" w:rsidRPr="00FF1CD9" w:rsidRDefault="002222ED" w:rsidP="00012CC8">
      <w:pPr>
        <w:pStyle w:val="ac"/>
        <w:rPr>
          <w:lang w:val="en-GB"/>
        </w:rPr>
      </w:pPr>
      <w:r>
        <w:rPr>
          <w:noProof/>
        </w:rPr>
        <w:drawing>
          <wp:inline distT="0" distB="0" distL="0" distR="0" wp14:anchorId="091929C6" wp14:editId="7578D22F">
            <wp:extent cx="2678727" cy="984268"/>
            <wp:effectExtent l="171450" t="171450" r="350520" b="3492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8" t="1586"/>
                    <a:stretch/>
                  </pic:blipFill>
                  <pic:spPr bwMode="auto">
                    <a:xfrm>
                      <a:off x="0" y="0"/>
                      <a:ext cx="2678727" cy="9842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77777777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proofErr w:type="spellStart"/>
      <w:r w:rsidRPr="00CB3FE8">
        <w:rPr>
          <w:b/>
          <w:lang w:val="bg-BG"/>
        </w:rPr>
        <w:t>радиан</w:t>
      </w:r>
      <w:proofErr w:type="spellEnd"/>
      <w:r w:rsidRPr="00CB3FE8">
        <w:rPr>
          <w:b/>
          <w:lang w:val="bg-BG"/>
        </w:rPr>
        <w:t xml:space="preserve">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92DD88D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3.1416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B2EEE8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["</w:t>
            </w:r>
            <w:r w:rsidRPr="00012CC8">
              <w:rPr>
                <w:rFonts w:ascii="Consolas" w:hAnsi="Consolas"/>
                <w:noProof/>
              </w:rPr>
              <w:t>6.2832</w:t>
            </w:r>
            <w:r>
              <w:rPr>
                <w:rFonts w:ascii="Consolas" w:hAnsi="Consolas"/>
                <w:noProof/>
              </w:rPr>
              <w:t>"])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3"/>
        <w:rPr>
          <w:lang w:val="bg-BG"/>
        </w:rPr>
      </w:pPr>
    </w:p>
    <w:p w14:paraId="5540FD76" w14:textId="7A3F21E2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77777777" w:rsidR="00012CC8" w:rsidRPr="00341BAC" w:rsidRDefault="00D1050A" w:rsidP="00012CC8">
      <w:pPr>
        <w:pStyle w:val="ac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proofErr w:type="spellStart"/>
      <w:r w:rsidR="00012CC8" w:rsidRPr="00012CC8">
        <w:rPr>
          <w:b/>
          <w:lang w:val="bg-BG"/>
        </w:rPr>
        <w:t>радианите</w:t>
      </w:r>
      <w:proofErr w:type="spellEnd"/>
      <w:r w:rsidR="009975DC" w:rsidRPr="009975DC">
        <w:rPr>
          <w:lang w:val="bg-BG"/>
        </w:rPr>
        <w:t>)</w:t>
      </w:r>
      <w:r>
        <w:rPr>
          <w:lang w:val="bg-BG"/>
        </w:rPr>
        <w:t xml:space="preserve"> и ги преобразувайте към числен тип</w:t>
      </w:r>
      <w:r w:rsidR="009975DC" w:rsidRPr="009975DC">
        <w:rPr>
          <w:lang w:val="bg-BG"/>
        </w:rPr>
        <w:t>:</w:t>
      </w:r>
    </w:p>
    <w:p w14:paraId="1D05E139" w14:textId="4F89F942" w:rsidR="00012CC8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1FBFF73" wp14:editId="24598DB4">
            <wp:extent cx="2709071" cy="482600"/>
            <wp:effectExtent l="152400" t="171450" r="320040" b="3365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206" t="6069" b="4919"/>
                    <a:stretch/>
                  </pic:blipFill>
                  <pic:spPr bwMode="auto">
                    <a:xfrm>
                      <a:off x="0" y="0"/>
                      <a:ext cx="2825590" cy="503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ac"/>
        <w:rPr>
          <w:lang w:val="bg-BG"/>
        </w:rPr>
      </w:pPr>
    </w:p>
    <w:p w14:paraId="19890270" w14:textId="77777777" w:rsidR="00DF3539" w:rsidRPr="0040110E" w:rsidRDefault="00012CC8" w:rsidP="0040110E">
      <w:pPr>
        <w:pStyle w:val="ac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в която ще направите конвертирането от </w:t>
      </w:r>
      <w:proofErr w:type="spellStart"/>
      <w:r w:rsidRPr="00012CC8">
        <w:rPr>
          <w:lang w:val="bg-BG"/>
        </w:rPr>
        <w:t>радиани</w:t>
      </w:r>
      <w:proofErr w:type="spellEnd"/>
      <w:r w:rsidRPr="00012CC8">
        <w:rPr>
          <w:lang w:val="bg-BG"/>
        </w:rPr>
        <w:t xml:space="preserve">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18A8C202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B76132">
      <w:pPr>
        <w:pStyle w:val="ac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6F00F55A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871DE1">
      <w:pPr>
        <w:ind w:firstLine="720"/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B76132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6316E2B9" w:rsidR="00BA3516" w:rsidRPr="00BA3516" w:rsidRDefault="00BA351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7B246E0B" w:rsidR="00BA3516" w:rsidRPr="00BA3516" w:rsidRDefault="00BA351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360A090F" w:rsidR="00BA3516" w:rsidRPr="00BA3516" w:rsidRDefault="00BA351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B7613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B76132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1B9F61F6" w:rsidR="00BA3516" w:rsidRPr="00252752" w:rsidRDefault="00BA351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[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3A5C4847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19203D50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  <w:r w:rsidRPr="00BA3516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]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B76132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77777777" w:rsidR="00BA3516" w:rsidRPr="00AA2715" w:rsidRDefault="00BA3516" w:rsidP="00B761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lastRenderedPageBreak/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B76132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1205A440" w:rsidR="00E969FB" w:rsidRP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5CCF1B1E" w:rsidR="00E969FB" w:rsidRP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32F1E2E" w:rsidR="00E969FB" w:rsidRP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B76132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0E89BF42" w14:textId="77804094" w:rsidR="00E969FB" w:rsidRPr="007261D3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[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,</w:t>
            </w:r>
          </w:p>
          <w:p w14:paraId="557AF3C8" w14:textId="4F90F9D7" w:rsidR="00E969FB" w:rsidRP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0FA9222B" w:rsidR="00E969FB" w:rsidRP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  <w:r w:rsidRPr="00E969FB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]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B76132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proofErr w:type="spellStart"/>
      <w:r>
        <w:rPr>
          <w:rFonts w:ascii="Calibri" w:eastAsia="Calibri" w:hAnsi="Calibri" w:cs="Calibri"/>
          <w:b/>
          <w:bCs/>
          <w:lang w:val="bg-BG"/>
        </w:rPr>
        <w:t>лв</w:t>
      </w:r>
      <w:proofErr w:type="spellEnd"/>
      <w:r>
        <w:rPr>
          <w:rFonts w:ascii="Calibri" w:eastAsia="Calibri" w:hAnsi="Calibri" w:cs="Calibri"/>
          <w:b/>
          <w:bCs/>
          <w:lang w:val="bg-BG"/>
        </w:rPr>
        <w:t xml:space="preserve"> (за литър)</w:t>
      </w:r>
    </w:p>
    <w:p w14:paraId="78CCACB1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lastRenderedPageBreak/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B76132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B76132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512AE4DB" w:rsidR="00E969FB" w:rsidRPr="00DF4719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,</w:t>
            </w:r>
          </w:p>
          <w:p w14:paraId="53761983" w14:textId="17E8BF95" w:rsidR="00E969FB" w:rsidRPr="00DF4719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,</w:t>
            </w:r>
          </w:p>
          <w:p w14:paraId="74BDA868" w14:textId="3A554C46" w:rsidR="00E969FB" w:rsidRPr="00DF4719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,</w:t>
            </w:r>
          </w:p>
          <w:p w14:paraId="2AF282A3" w14:textId="451A9378" w:rsidR="00E969FB" w:rsidRDefault="00176556" w:rsidP="00B7613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 w:rsidR="00E969FB"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B7613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B76132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B76132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B76132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CC003A1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4DFD244B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4E93252A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53EE906B" w:rsidR="00E969FB" w:rsidRPr="00176556" w:rsidRDefault="00176556" w:rsidP="00B76132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"</w:t>
            </w:r>
            <w:r w:rsidR="00E969FB"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="00E969FB"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>
              <w:t xml:space="preserve"> </w:t>
            </w:r>
            <w:r w:rsidRPr="00176556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"</w:t>
            </w:r>
            <w:r>
              <w:rPr>
                <w:rFonts w:ascii="Consolas" w:eastAsia="Calibri" w:hAnsi="Consolas" w:cs="Consolas"/>
                <w:b/>
                <w:bCs/>
                <w:color w:val="7030A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B76132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B76132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B76132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B7613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2CC7DBF0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proofErr w:type="spellStart"/>
      <w:r>
        <w:rPr>
          <w:b/>
          <w:lang w:val="bg-BG"/>
        </w:rPr>
        <w:t>Необх</w:t>
      </w:r>
      <w:proofErr w:type="spellEnd"/>
      <w:r w:rsidR="00885CE5">
        <w:rPr>
          <w:b/>
        </w:rPr>
        <w:tab/>
      </w:r>
      <w:proofErr w:type="spellStart"/>
      <w:r>
        <w:rPr>
          <w:b/>
          <w:lang w:val="bg-BG"/>
        </w:rPr>
        <w:t>одимо</w:t>
      </w:r>
      <w:proofErr w:type="spellEnd"/>
      <w:r>
        <w:rPr>
          <w:b/>
          <w:lang w:val="bg-BG"/>
        </w:rPr>
        <w:t xml:space="preserve">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4674A6D2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7E970E9F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BC1931C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48014717" w:rsidR="00E969FB" w:rsidRPr="00176556" w:rsidRDefault="00176556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 w:rsidR="00E969FB"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t xml:space="preserve"> </w:t>
            </w:r>
            <w:r w:rsidRPr="00176556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B76132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B76132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03316538" w:rsidR="00E969FB" w:rsidRPr="008916EA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lastRenderedPageBreak/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2BFF449A" w:rsidR="00E969FB" w:rsidRPr="008916EA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43671C2F" w:rsidR="00E969FB" w:rsidRPr="008916EA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3E3EC0F8" w:rsidR="00E969FB" w:rsidRPr="008916EA" w:rsidRDefault="008916EA" w:rsidP="00B76132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 w:rsidR="00E969FB"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color w:val="4BACC6" w:themeColor="accent5"/>
              </w:rPr>
              <w:t>]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B76132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B76132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B76132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proofErr w:type="spellStart"/>
      <w:r w:rsidRPr="00A12020">
        <w:rPr>
          <w:rFonts w:ascii="Calibri" w:eastAsia="Calibri" w:hAnsi="Calibri" w:cs="Calibri"/>
          <w:lang w:val="bg-BG"/>
        </w:rPr>
        <w:t>лв</w:t>
      </w:r>
      <w:proofErr w:type="spellEnd"/>
      <w:r w:rsidRPr="00A12020">
        <w:rPr>
          <w:rFonts w:ascii="Calibri" w:eastAsia="Calibri" w:hAnsi="Calibri" w:cs="Calibri"/>
          <w:lang w:val="bg-BG"/>
        </w:rPr>
        <w:t xml:space="preserve">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B76132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525D4CA8" w:rsidR="00E969FB" w:rsidRPr="008916EA" w:rsidRDefault="008916EA" w:rsidP="00B76132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color w:val="FF0000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7B1CCB51" w:rsidR="00E969FB" w:rsidRPr="008916EA" w:rsidRDefault="008916EA" w:rsidP="00B76132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41BBBA20" w:rsidR="00E969FB" w:rsidRPr="008916EA" w:rsidRDefault="008916EA" w:rsidP="00B76132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 w:rsidR="00E969FB"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color w:val="00B050"/>
              </w:rPr>
              <w:t>]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B76132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45EFF0CA" w:rsidR="00E969FB" w:rsidRPr="009352A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262D1581" w:rsidR="00E969FB" w:rsidRPr="009352A7" w:rsidRDefault="008916EA" w:rsidP="00B76132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70C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65974178" w:rsidR="00E969FB" w:rsidRPr="008916EA" w:rsidRDefault="008916EA" w:rsidP="00B76132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 w:rsidR="00E969FB"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]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B76132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B76132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B76132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B76132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B76132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B76132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721CC54F" w:rsidR="00E969FB" w:rsidRPr="00DA481C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 w:rsidR="00E969FB"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 w:rsidR="00E969FB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B76132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B76132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B76132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B76132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27F21B59" w:rsidR="00E969FB" w:rsidRPr="008916EA" w:rsidRDefault="008916EA" w:rsidP="00B76132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</w:rPr>
              <w:t>"</w:t>
            </w:r>
            <w:r w:rsidR="00E969FB"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]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B76132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B76132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B76132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B76132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B76132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B76132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B7613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B76132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33D6F93B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7F3ECE39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29BFAB5D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433D1CFE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B76132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B7613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B76132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6FB2F865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[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52E910A9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9FB1D7B" w:rsidR="00E969FB" w:rsidRPr="00C85C97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4A7C3B18" w:rsidR="00E969FB" w:rsidRPr="00544962" w:rsidRDefault="008916EA" w:rsidP="00B76132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 w:rsidR="00E969FB"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  <w:r>
              <w:t xml:space="preserve"> </w:t>
            </w:r>
            <w:r w:rsidRPr="008916EA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"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]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B76132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B7613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012CC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74BE88" w14:textId="77777777" w:rsidR="00495A6D" w:rsidRDefault="00495A6D" w:rsidP="008068A2">
      <w:pPr>
        <w:spacing w:after="0" w:line="240" w:lineRule="auto"/>
      </w:pPr>
      <w:r>
        <w:separator/>
      </w:r>
    </w:p>
  </w:endnote>
  <w:endnote w:type="continuationSeparator" w:id="0">
    <w:p w14:paraId="5F04A699" w14:textId="77777777" w:rsidR="00495A6D" w:rsidRDefault="00495A6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24259B" w14:textId="77777777" w:rsidR="00D1050A" w:rsidRDefault="00B76132" w:rsidP="004E4C1E">
    <w:pPr>
      <w:pStyle w:val="a5"/>
    </w:pPr>
    <w:r>
      <w:rPr>
        <w:noProof/>
      </w:rPr>
      <w:pict w14:anchorId="6F789C0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01062FE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03726F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849E843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D63FB6" w14:textId="77777777" w:rsidR="00495A6D" w:rsidRDefault="00495A6D" w:rsidP="008068A2">
      <w:pPr>
        <w:spacing w:after="0" w:line="240" w:lineRule="auto"/>
      </w:pPr>
      <w:r>
        <w:separator/>
      </w:r>
    </w:p>
  </w:footnote>
  <w:footnote w:type="continuationSeparator" w:id="0">
    <w:p w14:paraId="27E2A522" w14:textId="77777777" w:rsidR="00495A6D" w:rsidRDefault="00495A6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D96424" w14:textId="77777777" w:rsidR="00D1050A" w:rsidRDefault="00D1050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3377397">
    <w:abstractNumId w:val="2"/>
  </w:num>
  <w:num w:numId="2" w16cid:durableId="1942177035">
    <w:abstractNumId w:val="8"/>
  </w:num>
  <w:num w:numId="3" w16cid:durableId="798913363">
    <w:abstractNumId w:val="11"/>
  </w:num>
  <w:num w:numId="4" w16cid:durableId="1991908308">
    <w:abstractNumId w:val="12"/>
  </w:num>
  <w:num w:numId="5" w16cid:durableId="432168592">
    <w:abstractNumId w:val="17"/>
  </w:num>
  <w:num w:numId="6" w16cid:durableId="923606536">
    <w:abstractNumId w:val="20"/>
  </w:num>
  <w:num w:numId="7" w16cid:durableId="1616981538">
    <w:abstractNumId w:val="1"/>
  </w:num>
  <w:num w:numId="8" w16cid:durableId="1521510290">
    <w:abstractNumId w:val="4"/>
  </w:num>
  <w:num w:numId="9" w16cid:durableId="1029138203">
    <w:abstractNumId w:val="5"/>
  </w:num>
  <w:num w:numId="10" w16cid:durableId="87970805">
    <w:abstractNumId w:val="6"/>
  </w:num>
  <w:num w:numId="11" w16cid:durableId="921573103">
    <w:abstractNumId w:val="3"/>
  </w:num>
  <w:num w:numId="12" w16cid:durableId="840394524">
    <w:abstractNumId w:val="15"/>
  </w:num>
  <w:num w:numId="13" w16cid:durableId="100651855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78034238">
    <w:abstractNumId w:val="16"/>
  </w:num>
  <w:num w:numId="15" w16cid:durableId="1138374085">
    <w:abstractNumId w:val="19"/>
  </w:num>
  <w:num w:numId="16" w16cid:durableId="1138572297">
    <w:abstractNumId w:val="10"/>
  </w:num>
  <w:num w:numId="17" w16cid:durableId="1858228077">
    <w:abstractNumId w:val="14"/>
  </w:num>
  <w:num w:numId="18" w16cid:durableId="1907689296">
    <w:abstractNumId w:val="0"/>
  </w:num>
  <w:num w:numId="19" w16cid:durableId="177280514">
    <w:abstractNumId w:val="7"/>
  </w:num>
  <w:num w:numId="20" w16cid:durableId="699205142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237398554">
    <w:abstractNumId w:val="13"/>
  </w:num>
  <w:num w:numId="22" w16cid:durableId="1620450036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55071421">
    <w:abstractNumId w:val="18"/>
  </w:num>
  <w:num w:numId="24" w16cid:durableId="6422772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56F0"/>
    <w:rsid w:val="000C5361"/>
    <w:rsid w:val="000D26B9"/>
    <w:rsid w:val="00103906"/>
    <w:rsid w:val="001275B9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95A6D"/>
    <w:rsid w:val="004A7E77"/>
    <w:rsid w:val="004B0253"/>
    <w:rsid w:val="004C0A80"/>
    <w:rsid w:val="004C79E0"/>
    <w:rsid w:val="004D03E1"/>
    <w:rsid w:val="004D29A9"/>
    <w:rsid w:val="004E0D4F"/>
    <w:rsid w:val="004E4C1E"/>
    <w:rsid w:val="004F2AC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70828"/>
    <w:rsid w:val="00871DE1"/>
    <w:rsid w:val="00877228"/>
    <w:rsid w:val="0088080B"/>
    <w:rsid w:val="00885CE5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96554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76132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4A9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610CF"/>
    <w:rsid w:val="00E63F64"/>
    <w:rsid w:val="00E74623"/>
    <w:rsid w:val="00E80E3D"/>
    <w:rsid w:val="00E86D42"/>
    <w:rsid w:val="00E870B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7910"/>
    <w:rsid w:val="00F655ED"/>
    <w:rsid w:val="00F7033C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E032B7"/>
  <w15:docId w15:val="{67F9EA0C-49B6-4622-BA81-FA88EDE15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400/First-Steps-In-Coding-Exercise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55</TotalTime>
  <Pages>1</Pages>
  <Words>1697</Words>
  <Characters>9674</Characters>
  <Application>Microsoft Office Word</Application>
  <DocSecurity>0</DocSecurity>
  <Lines>80</Lines>
  <Paragraphs>2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/>
  <cp:lastModifiedBy>Georgi Gotev</cp:lastModifiedBy>
  <cp:revision>2</cp:revision>
  <cp:lastPrinted>2015-10-26T22:35:00Z</cp:lastPrinted>
  <dcterms:created xsi:type="dcterms:W3CDTF">2019-11-12T12:29:00Z</dcterms:created>
  <dcterms:modified xsi:type="dcterms:W3CDTF">2022-09-19T11:34:00Z</dcterms:modified>
  <cp:category>programming; education; software engineering; software development</cp:category>
</cp:coreProperties>
</file>